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6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9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9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9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0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0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2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4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5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5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7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8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9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1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3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3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3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3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6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6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7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8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1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3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3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6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6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8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8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8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0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0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0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0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1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1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1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4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5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6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7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7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7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7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8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8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9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obre permissões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9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1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3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36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9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9"/>
    <w:bookmarkStart w:id="130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7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7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7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39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0"/>
    <w:bookmarkStart w:id="134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31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7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7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8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0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0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</w:pPr>
      <w:r>
        <w:t xml:space="preserve">Etc.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Start w:id="132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55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2"/>
    <w:bookmarkStart w:id="133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5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0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3"/>
    <w:bookmarkEnd w:id="134"/>
    <w:bookmarkStart w:id="135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5"/>
    <w:bookmarkEnd w:id="136"/>
    <w:bookmarkStart w:id="140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7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69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7"/>
    <w:bookmarkStart w:id="138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1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8"/>
    <w:bookmarkStart w:id="139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9"/>
    <w:bookmarkEnd w:id="140"/>
    <w:bookmarkStart w:id="142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41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9 e 110.</w:t>
      </w:r>
      <w:r>
        <w:br/>
      </w:r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6T18:12:42Z</dcterms:created>
  <dcterms:modified xsi:type="dcterms:W3CDTF">2022-07-16T18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